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2bf4745e594bb3de89249f2f96556dbb0fc8780"/>
    <w:p>
      <w:pPr>
        <w:pStyle w:val="Heading1"/>
      </w:pPr>
      <w:r>
        <w:t xml:space="preserve">Cover Letter for Tailor Position in New Zealand Auckland</w:t>
      </w:r>
    </w:p>
    <w:p>
      <w:pPr>
        <w:pStyle w:val="FirstParagraph"/>
      </w:pPr>
      <w:r>
        <w:t xml:space="preserve">Dear [Hiring Manager's Name],</w:t>
      </w:r>
    </w:p>
    <w:p>
      <w:pPr>
        <w:pStyle w:val="BodyText"/>
      </w:pPr>
      <w:r>
        <w:t xml:space="preserve">I am writing to express my sincere interest in the Tailor position at your esteemed establishment in New Zealand Auckland. As a dedicated and skilled professional with a passion for precision, creativity, and craftsmanship, I am eager to contribute my expertise to your team while immersing myself in the vibrant cultural and fashion landscape of Auckland. This opportunity aligns perfectly with my career goals, as I have long admired the city’s reputation for blending innovation with tradition—a philosophy that resonates deeply with my own values as a Tailor.</w:t>
      </w:r>
    </w:p>
    <w:bookmarkStart w:id="20" w:name="X1d442d8ae0d97efd912bcba68f968e3f846e332"/>
    <w:p>
      <w:pPr>
        <w:pStyle w:val="Heading2"/>
      </w:pPr>
      <w:r>
        <w:t xml:space="preserve">The Art of Tailoring: A Commitment to Excellence</w:t>
      </w:r>
    </w:p>
    <w:p>
      <w:pPr>
        <w:pStyle w:val="FirstParagraph"/>
      </w:pPr>
      <w:r>
        <w:t xml:space="preserve">With over [X years] of experience in the field, I have honed my skills in garment alteration, custom tailoring, and fabric selection. My journey as a Tailor has been defined by a relentless pursuit of excellence, where every stitch and seam is a testament to my dedication to quality. Whether it’s adjusting the fit of a wedding gown or crafting bespoke suits for clients who demand perfection, I approach each project with meticulous attention to detail and an unwavering commitment to customer satisfaction.</w:t>
      </w:r>
    </w:p>
    <w:p>
      <w:pPr>
        <w:pStyle w:val="BodyText"/>
      </w:pPr>
      <w:r>
        <w:t xml:space="preserve">My expertise extends beyond technical proficiency. I understand that tailoring is not just about fabric and measurements—it’s about understanding the individual. In New Zealand Auckland, where diverse cultural influences shape the fashion industry, I have developed a deep appreciation for the nuances of personal style. This has allowed me to tailor garments that not only fit flawlessly but also reflect the unique identity of each client. I thrive in environments where creativity and precision intersect, and I am confident that my skills will add value to your business.</w:t>
      </w:r>
    </w:p>
    <w:bookmarkEnd w:id="20"/>
    <w:bookmarkStart w:id="21" w:name="why-new-zealand-auckland"/>
    <w:p>
      <w:pPr>
        <w:pStyle w:val="Heading2"/>
      </w:pPr>
      <w:r>
        <w:t xml:space="preserve">Why New Zealand Auckland?</w:t>
      </w:r>
    </w:p>
    <w:p>
      <w:pPr>
        <w:pStyle w:val="FirstParagraph"/>
      </w:pPr>
      <w:r>
        <w:t xml:space="preserve">New Zealand Auckland is a city that embodies the perfect balance between tradition and innovation. As a global hub for fashion, design, and cultural exchange, it offers an unparalleled opportunity for professionals like myself to grow and contribute meaningfully. The local community’s emphasis on sustainability, craftsmanship, and individuality aligns seamlessly with my own professional ethos. I am particularly inspired by Auckland’s thriving artisan scene, where tailors play a vital role in preserving heritage while embracing modernity.</w:t>
      </w:r>
    </w:p>
    <w:p>
      <w:pPr>
        <w:pStyle w:val="BodyText"/>
      </w:pPr>
      <w:r>
        <w:t xml:space="preserve">Living and working in Auckland would allow me to connect with a dynamic customer base that values quality and personalization. The city’s multicultural fabric also presents exciting challenges and opportunities to adapt my skills to diverse needs—whether it’s creating traditional Maori-inspired garments or modern, eco-conscious designs. I am eager to contribute my knowledge of textile trends, local materials, and global fashion movements to support your business in this ever-evolving market.</w:t>
      </w:r>
    </w:p>
    <w:bookmarkEnd w:id="21"/>
    <w:bookmarkStart w:id="22" w:name="X9783fc2ed85fc212a51f132a830ad2241264ef3"/>
    <w:p>
      <w:pPr>
        <w:pStyle w:val="Heading2"/>
      </w:pPr>
      <w:r>
        <w:t xml:space="preserve">Adapting to the New Zealand Auckland Context</w:t>
      </w:r>
    </w:p>
    <w:p>
      <w:pPr>
        <w:pStyle w:val="FirstParagraph"/>
      </w:pPr>
      <w:r>
        <w:t xml:space="preserve">While my experience has been rooted in [previous location or industry], I have always been committed to staying informed about global fashion trends and local preferences. In preparation for a role in New Zealand Auckland, I have researched the region’s unique demands, including the need for weather-appropriate clothing, sustainable practices, and culturally sensitive design. For instance, the city’s temperate climate often requires tailored garments that are both functional and stylish—a challenge I relish as a Tailor.</w:t>
      </w:r>
    </w:p>
    <w:p>
      <w:pPr>
        <w:pStyle w:val="BodyText"/>
      </w:pPr>
      <w:r>
        <w:t xml:space="preserve">I am also familiar with New Zealand’s growing emphasis on eco-friendly practices. Many clients in Auckland prioritize sustainable materials and ethical production methods, which aligns with my own approach to tailoring. I have experience working with organic fabrics, recycled textiles, and low-impact dyes, ensuring that my work meets the highest standards of environmental responsibility. This commitment to sustainability not only enhances the quality of my craft but also resonates with the values of Auckland’s progressive community.</w:t>
      </w:r>
    </w:p>
    <w:bookmarkEnd w:id="22"/>
    <w:bookmarkStart w:id="23" w:name="X40c9b0109d1baaa8c42caef13acd0ad7960214e"/>
    <w:p>
      <w:pPr>
        <w:pStyle w:val="Heading2"/>
      </w:pPr>
      <w:r>
        <w:t xml:space="preserve">Professional Values and Team Collaboration</w:t>
      </w:r>
    </w:p>
    <w:p>
      <w:pPr>
        <w:pStyle w:val="FirstParagraph"/>
      </w:pPr>
      <w:r>
        <w:t xml:space="preserve">In addition to technical skills, I bring a strong work ethic, excellent communication abilities, and a collaborative spirit. I understand that success in the tailoring industry relies on building trust with clients and working seamlessly with colleagues. My ability to listen actively, ask insightful questions, and provide clear guidance ensures that every project meets or exceeds expectations. In Auckland’s fast-paced environment, I am confident in my capacity to adapt to challenges while maintaining the highest standards of service.</w:t>
      </w:r>
    </w:p>
    <w:p>
      <w:pPr>
        <w:pStyle w:val="BodyText"/>
      </w:pPr>
      <w:r>
        <w:t xml:space="preserve">Furthermore, I am passionate about mentoring and sharing knowledge. Whether it’s training new apprentices or collaborating with fellow tailors on complex projects, I believe that a thriving industry is built on mutual support and shared growth. I am excited about the possibility of contributing to a team that values innovation, creativity, and community engagement—core principles that define the spirit of New Zealand Auckland.</w:t>
      </w:r>
    </w:p>
    <w:bookmarkEnd w:id="23"/>
    <w:bookmarkStart w:id="24" w:name="conclusion"/>
    <w:p>
      <w:pPr>
        <w:pStyle w:val="Heading2"/>
      </w:pPr>
      <w:r>
        <w:t xml:space="preserve">Conclusion</w:t>
      </w:r>
    </w:p>
    <w:p>
      <w:pPr>
        <w:pStyle w:val="FirstParagraph"/>
      </w:pPr>
      <w:r>
        <w:t xml:space="preserve">In conclusion, I am eager to bring my skills, experience, and enthusiasm for tailoring to your organization in New Zealand Auckland. I am confident that my dedication to quality, cultural awareness, and customer-centric approach will make me a valuable asset to your team. I would be honored to discuss how my background aligns with the needs of your business and contribute to the continued success of your brand.</w:t>
      </w:r>
    </w:p>
    <w:p>
      <w:pPr>
        <w:pStyle w:val="BodyText"/>
      </w:pPr>
      <w:r>
        <w:t xml:space="preserve">Thank you for considering my application. I look forward to the opportunity to further discuss how I can contribute to your tailoring services in Auckland.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Phone Number]</w:t>
      </w:r>
    </w:p>
    <w:p>
      <w:pPr>
        <w:pStyle w:val="BodyText"/>
      </w:pP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New Zealand Auckland</dc:title>
  <dc:creator/>
  <cp:keywords/>
  <dcterms:created xsi:type="dcterms:W3CDTF">2026-07-24T07:53:30Z</dcterms:created>
  <dcterms:modified xsi:type="dcterms:W3CDTF">2026-07-24T07:53:30Z</dcterms:modified>
</cp:coreProperties>
</file>

<file path=docProps/custom.xml><?xml version="1.0" encoding="utf-8"?>
<Properties xmlns="http://schemas.openxmlformats.org/officeDocument/2006/custom-properties" xmlns:vt="http://schemas.openxmlformats.org/officeDocument/2006/docPropsVTypes"/>
</file>